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5AE27" w14:textId="168D0152" w:rsidR="00171CC8" w:rsidRPr="007324BD" w:rsidRDefault="007324BD" w:rsidP="007324BD">
      <w:pPr>
        <w:jc w:val="center"/>
        <w:rPr>
          <w:b/>
          <w:bCs/>
          <w:sz w:val="36"/>
          <w:szCs w:val="36"/>
          <w:lang w:val="en-US"/>
        </w:rPr>
      </w:pPr>
      <w:r w:rsidRPr="007324BD">
        <w:rPr>
          <w:b/>
          <w:bCs/>
          <w:sz w:val="36"/>
          <w:szCs w:val="36"/>
          <w:lang w:val="en-US"/>
        </w:rPr>
        <w:t>MLOps Course Outline</w:t>
      </w:r>
    </w:p>
    <w:p w14:paraId="4536B6F3" w14:textId="15EF5187" w:rsidR="007324BD" w:rsidRPr="007324BD" w:rsidRDefault="007324BD" w:rsidP="007324BD">
      <w:pPr>
        <w:pBdr>
          <w:bottom w:val="single" w:sz="6" w:space="1" w:color="auto"/>
        </w:pBdr>
        <w:rPr>
          <w:b/>
          <w:bCs/>
          <w:lang w:val="en-US"/>
        </w:rPr>
      </w:pPr>
      <w:r w:rsidRPr="007324BD">
        <w:rPr>
          <w:b/>
          <w:bCs/>
          <w:lang w:val="en-US"/>
        </w:rPr>
        <w:t>Lesson 1 - MLOps Introduction</w:t>
      </w:r>
    </w:p>
    <w:p w14:paraId="5F15578D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>1.1 What is MLOps &amp; MLOps Motivation</w:t>
      </w:r>
    </w:p>
    <w:p w14:paraId="50CCB3CF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>1.2 Solutions and Future Trends</w:t>
      </w:r>
    </w:p>
    <w:p w14:paraId="581AE224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>1.3 MLOps Components</w:t>
      </w:r>
    </w:p>
    <w:p w14:paraId="1A626608" w14:textId="5683E72F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 xml:space="preserve">1.4 Different Roles involved in MLOps </w:t>
      </w:r>
      <w:r w:rsidRPr="007324BD">
        <w:rPr>
          <w:lang w:val="en-US"/>
        </w:rPr>
        <w:t>(ML</w:t>
      </w:r>
      <w:r w:rsidRPr="007324BD">
        <w:rPr>
          <w:lang w:val="en-US"/>
        </w:rPr>
        <w:t xml:space="preserve"> Engineering + </w:t>
      </w:r>
      <w:r w:rsidRPr="007324BD">
        <w:rPr>
          <w:lang w:val="en-US"/>
        </w:rPr>
        <w:t>Operations)</w:t>
      </w:r>
    </w:p>
    <w:p w14:paraId="4BF10A69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>1.5 Machine Learning Life Cycle</w:t>
      </w:r>
    </w:p>
    <w:p w14:paraId="79293F40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>1.6 MLOps Vs DevOps</w:t>
      </w:r>
    </w:p>
    <w:p w14:paraId="3E6C63AD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>1.7 Major Phases — what it takes to master MLOps</w:t>
      </w:r>
    </w:p>
    <w:p w14:paraId="5F38AD33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>1.8 Different tools for MLOps</w:t>
      </w:r>
    </w:p>
    <w:p w14:paraId="1C597710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>1.9 MLOps Maturity Model Levels</w:t>
      </w:r>
    </w:p>
    <w:p w14:paraId="3A785492" w14:textId="12ECACB8" w:rsid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 xml:space="preserve">1.10 MLOps - Stages </w:t>
      </w:r>
      <w:proofErr w:type="gramStart"/>
      <w:r w:rsidRPr="007324BD">
        <w:rPr>
          <w:lang w:val="en-US"/>
        </w:rPr>
        <w:t>Of</w:t>
      </w:r>
      <w:proofErr w:type="gramEnd"/>
      <w:r w:rsidRPr="007324BD">
        <w:rPr>
          <w:lang w:val="en-US"/>
        </w:rPr>
        <w:t xml:space="preserve"> CI / CD</w:t>
      </w:r>
    </w:p>
    <w:p w14:paraId="1CAACC96" w14:textId="77777777" w:rsidR="007324BD" w:rsidRDefault="007324BD" w:rsidP="007324BD">
      <w:pPr>
        <w:rPr>
          <w:lang w:val="en-US"/>
        </w:rPr>
      </w:pPr>
    </w:p>
    <w:p w14:paraId="5F722F45" w14:textId="77777777" w:rsidR="007324BD" w:rsidRPr="007324BD" w:rsidRDefault="007324BD" w:rsidP="007324BD">
      <w:pPr>
        <w:pBdr>
          <w:bottom w:val="single" w:sz="6" w:space="1" w:color="auto"/>
        </w:pBdr>
        <w:rPr>
          <w:b/>
          <w:bCs/>
          <w:lang w:val="en-US"/>
        </w:rPr>
      </w:pPr>
      <w:r w:rsidRPr="007324BD">
        <w:rPr>
          <w:b/>
          <w:bCs/>
          <w:lang w:val="en-US"/>
        </w:rPr>
        <w:t>Lesson 2 - Linux Basics Foundation</w:t>
      </w:r>
    </w:p>
    <w:p w14:paraId="34CD8DA8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>2.1 Why Linux? Linux types? How to access Linux env in different system</w:t>
      </w:r>
    </w:p>
    <w:p w14:paraId="4CC03F92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>2.2 Free tier Amazon EC2 ubuntu instance</w:t>
      </w:r>
    </w:p>
    <w:p w14:paraId="0653A034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>2.3 SSH and SSH tools &amp; Putty</w:t>
      </w:r>
    </w:p>
    <w:p w14:paraId="5135AE66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>2.4 File zilla &amp; WinSCP</w:t>
      </w:r>
    </w:p>
    <w:p w14:paraId="13707226" w14:textId="3FD6F285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>2.5 Introduction to Shell, Bash Shell &amp; Basic Linux Commands</w:t>
      </w:r>
    </w:p>
    <w:p w14:paraId="5BD7CF47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>2.6 Help for Command Line</w:t>
      </w:r>
    </w:p>
    <w:p w14:paraId="0137CED5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>2.7 Linux Core Concepts &amp; Kernel and types</w:t>
      </w:r>
    </w:p>
    <w:p w14:paraId="55067467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 xml:space="preserve">2.8 Linux file system, Boot Sequence, </w:t>
      </w:r>
      <w:proofErr w:type="gramStart"/>
      <w:r w:rsidRPr="007324BD">
        <w:rPr>
          <w:lang w:val="en-US"/>
        </w:rPr>
        <w:t>Run</w:t>
      </w:r>
      <w:proofErr w:type="gramEnd"/>
      <w:r w:rsidRPr="007324BD">
        <w:rPr>
          <w:lang w:val="en-US"/>
        </w:rPr>
        <w:t xml:space="preserve"> levels, File Types &amp; Filesystem Hierarchy</w:t>
      </w:r>
    </w:p>
    <w:p w14:paraId="73AC8801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>2.9 Package Management Introduction and Configuration</w:t>
      </w:r>
    </w:p>
    <w:p w14:paraId="3CEA8BF2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>2.10 Linux Type Based Package Manager</w:t>
      </w:r>
    </w:p>
    <w:p w14:paraId="0D0786E1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>2.11 RPM and YUM</w:t>
      </w:r>
    </w:p>
    <w:p w14:paraId="74CE0F8C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>2.12 DPKG and APT</w:t>
      </w:r>
    </w:p>
    <w:p w14:paraId="20375556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 xml:space="preserve">2.13 File Compression and Archival, Searching for Files and Patterns using grep/wildcards </w:t>
      </w:r>
      <w:proofErr w:type="spellStart"/>
      <w:r w:rsidRPr="007324BD">
        <w:rPr>
          <w:lang w:val="en-US"/>
        </w:rPr>
        <w:t>etc</w:t>
      </w:r>
      <w:proofErr w:type="spellEnd"/>
    </w:p>
    <w:p w14:paraId="05D1983E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>2.14 VI, Nano Editor</w:t>
      </w:r>
    </w:p>
    <w:p w14:paraId="54CA2763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>2.15 Security and File Permissions, The Security Incident (story)</w:t>
      </w:r>
    </w:p>
    <w:p w14:paraId="6A55E8E3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>2.16 Linux Accounts, User Management, Access Control Files, Account Management</w:t>
      </w:r>
    </w:p>
    <w:p w14:paraId="7CD44A31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 xml:space="preserve">2.17 File Permissions and </w:t>
      </w:r>
      <w:proofErr w:type="gramStart"/>
      <w:r w:rsidRPr="007324BD">
        <w:rPr>
          <w:lang w:val="en-US"/>
        </w:rPr>
        <w:t>Ownership ,</w:t>
      </w:r>
      <w:proofErr w:type="gramEnd"/>
      <w:r w:rsidRPr="007324BD">
        <w:rPr>
          <w:lang w:val="en-US"/>
        </w:rPr>
        <w:t xml:space="preserve"> Cron jobs</w:t>
      </w:r>
    </w:p>
    <w:p w14:paraId="772F320F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 xml:space="preserve">2.18 Service management with </w:t>
      </w:r>
      <w:proofErr w:type="spellStart"/>
      <w:r w:rsidRPr="007324BD">
        <w:rPr>
          <w:lang w:val="en-US"/>
        </w:rPr>
        <w:t>systemd</w:t>
      </w:r>
      <w:proofErr w:type="spellEnd"/>
      <w:r w:rsidRPr="007324BD">
        <w:rPr>
          <w:lang w:val="en-US"/>
        </w:rPr>
        <w:t>, Working overtime (story)</w:t>
      </w:r>
    </w:p>
    <w:p w14:paraId="68A057D1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 xml:space="preserve">2.19 Creating a </w:t>
      </w:r>
      <w:proofErr w:type="spellStart"/>
      <w:r w:rsidRPr="007324BD">
        <w:rPr>
          <w:lang w:val="en-US"/>
        </w:rPr>
        <w:t>Systemd</w:t>
      </w:r>
      <w:proofErr w:type="spellEnd"/>
      <w:r w:rsidRPr="007324BD">
        <w:rPr>
          <w:lang w:val="en-US"/>
        </w:rPr>
        <w:t xml:space="preserve"> Service, </w:t>
      </w:r>
      <w:proofErr w:type="spellStart"/>
      <w:r w:rsidRPr="007324BD">
        <w:rPr>
          <w:lang w:val="en-US"/>
        </w:rPr>
        <w:t>Systemd</w:t>
      </w:r>
      <w:proofErr w:type="spellEnd"/>
      <w:r w:rsidRPr="007324BD">
        <w:rPr>
          <w:lang w:val="en-US"/>
        </w:rPr>
        <w:t xml:space="preserve"> Tools</w:t>
      </w:r>
    </w:p>
    <w:p w14:paraId="6A55DC31" w14:textId="77777777" w:rsidR="007324BD" w:rsidRPr="007324BD" w:rsidRDefault="007324BD" w:rsidP="007324BD">
      <w:pPr>
        <w:spacing w:after="0"/>
        <w:rPr>
          <w:lang w:val="en-US"/>
        </w:rPr>
      </w:pPr>
      <w:r w:rsidRPr="007324BD">
        <w:rPr>
          <w:lang w:val="en-US"/>
        </w:rPr>
        <w:t xml:space="preserve">2.20 Lab - </w:t>
      </w:r>
      <w:proofErr w:type="spellStart"/>
      <w:r w:rsidRPr="007324BD">
        <w:rPr>
          <w:lang w:val="en-US"/>
        </w:rPr>
        <w:t>systemd</w:t>
      </w:r>
      <w:proofErr w:type="spellEnd"/>
      <w:r w:rsidRPr="007324BD">
        <w:rPr>
          <w:lang w:val="en-US"/>
        </w:rPr>
        <w:t xml:space="preserve"> services</w:t>
      </w:r>
    </w:p>
    <w:p w14:paraId="1F79589E" w14:textId="4C249B7C" w:rsid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2.21 Assignment | Assignment Solution</w:t>
      </w:r>
      <w:r>
        <w:rPr>
          <w:lang w:val="en-US"/>
        </w:rPr>
        <w:tab/>
      </w:r>
    </w:p>
    <w:p w14:paraId="336DB605" w14:textId="77777777" w:rsidR="007324BD" w:rsidRDefault="007324BD" w:rsidP="007324BD">
      <w:pPr>
        <w:tabs>
          <w:tab w:val="left" w:pos="4032"/>
        </w:tabs>
        <w:rPr>
          <w:lang w:val="en-US"/>
        </w:rPr>
      </w:pPr>
    </w:p>
    <w:p w14:paraId="5C8558D6" w14:textId="397618B7" w:rsidR="007324BD" w:rsidRPr="007324BD" w:rsidRDefault="007324BD" w:rsidP="007324BD">
      <w:pPr>
        <w:pBdr>
          <w:bottom w:val="single" w:sz="6" w:space="1" w:color="auto"/>
        </w:pBdr>
        <w:tabs>
          <w:tab w:val="left" w:pos="4032"/>
        </w:tabs>
        <w:rPr>
          <w:b/>
          <w:bCs/>
          <w:lang w:val="en-US"/>
        </w:rPr>
      </w:pPr>
      <w:r w:rsidRPr="007324BD">
        <w:rPr>
          <w:b/>
          <w:bCs/>
          <w:lang w:val="en-US"/>
        </w:rPr>
        <w:t xml:space="preserve">Lesson 3 - GIT Foundation </w:t>
      </w:r>
      <w:r w:rsidRPr="007324BD">
        <w:rPr>
          <w:b/>
          <w:bCs/>
          <w:lang w:val="en-US"/>
        </w:rPr>
        <w:t>–</w:t>
      </w:r>
      <w:r w:rsidRPr="007324BD">
        <w:rPr>
          <w:b/>
          <w:bCs/>
          <w:lang w:val="en-US"/>
        </w:rPr>
        <w:t xml:space="preserve"> </w:t>
      </w:r>
      <w:proofErr w:type="spellStart"/>
      <w:r w:rsidRPr="007324BD">
        <w:rPr>
          <w:b/>
          <w:bCs/>
          <w:lang w:val="en-US"/>
        </w:rPr>
        <w:t>Github</w:t>
      </w:r>
      <w:proofErr w:type="spellEnd"/>
    </w:p>
    <w:p w14:paraId="02ADEC6D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3.1 What? Why? When? Type? Vendor? Pricing? Industry wise uses of GIT</w:t>
      </w:r>
    </w:p>
    <w:p w14:paraId="6553CD8A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3.2 Creation of </w:t>
      </w:r>
      <w:proofErr w:type="spellStart"/>
      <w:r w:rsidRPr="007324BD">
        <w:rPr>
          <w:lang w:val="en-US"/>
        </w:rPr>
        <w:t>Github</w:t>
      </w:r>
      <w:proofErr w:type="spellEnd"/>
      <w:r w:rsidRPr="007324BD">
        <w:rPr>
          <w:lang w:val="en-US"/>
        </w:rPr>
        <w:t xml:space="preserve"> / Gitlab / bitbucket account</w:t>
      </w:r>
    </w:p>
    <w:p w14:paraId="5B010CF6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3.3 Local GitHub UI installation, setup with VSCode and </w:t>
      </w:r>
      <w:proofErr w:type="spellStart"/>
      <w:r w:rsidRPr="007324BD">
        <w:rPr>
          <w:lang w:val="en-US"/>
        </w:rPr>
        <w:t>Pycharm</w:t>
      </w:r>
      <w:proofErr w:type="spellEnd"/>
    </w:p>
    <w:p w14:paraId="525B2470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3.4 Local and Remote Repositories installation and configuration</w:t>
      </w:r>
    </w:p>
    <w:p w14:paraId="0D91CC2F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3.5 GIT Repository </w:t>
      </w:r>
      <w:proofErr w:type="spellStart"/>
      <w:r w:rsidRPr="007324BD">
        <w:rPr>
          <w:lang w:val="en-US"/>
        </w:rPr>
        <w:t>initialisation</w:t>
      </w:r>
      <w:proofErr w:type="spellEnd"/>
    </w:p>
    <w:p w14:paraId="2D52E557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3.6 Commands: git log</w:t>
      </w:r>
    </w:p>
    <w:p w14:paraId="60351245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lastRenderedPageBreak/>
        <w:t>3.7 Git Branches - What is branching in Git and why we need it?</w:t>
      </w:r>
    </w:p>
    <w:p w14:paraId="6F0ACED5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3.8 Master/main branch and user-defined branch</w:t>
      </w:r>
    </w:p>
    <w:p w14:paraId="0CADC58E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3.9 Checkout and pushing to a branch, Merging of branches</w:t>
      </w:r>
    </w:p>
    <w:p w14:paraId="01809BF3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3.10 Project control and management</w:t>
      </w:r>
    </w:p>
    <w:p w14:paraId="3DEB7811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3.11 In Remote Repositories, </w:t>
      </w:r>
      <w:proofErr w:type="spellStart"/>
      <w:r w:rsidRPr="007324BD">
        <w:rPr>
          <w:lang w:val="en-US"/>
        </w:rPr>
        <w:t>Initialisation</w:t>
      </w:r>
      <w:proofErr w:type="spellEnd"/>
      <w:r w:rsidRPr="007324BD">
        <w:rPr>
          <w:lang w:val="en-US"/>
        </w:rPr>
        <w:t xml:space="preserve"> of Remote Repositories</w:t>
      </w:r>
    </w:p>
    <w:p w14:paraId="0D6A0643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3.12 Pushing code to the remote repositories</w:t>
      </w:r>
    </w:p>
    <w:p w14:paraId="377EEE5D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3.13 Cloning of the remote repositories to local</w:t>
      </w:r>
    </w:p>
    <w:p w14:paraId="1B8B3E34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3.14 PR (Pull Requests), Fetch and Pull</w:t>
      </w:r>
    </w:p>
    <w:p w14:paraId="47DE1141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3.15 Handling conflict on merging branch, Forking of repository</w:t>
      </w:r>
    </w:p>
    <w:p w14:paraId="2D48C594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3.16 Rebasing, Resetting and Reverting, Stashing</w:t>
      </w:r>
    </w:p>
    <w:p w14:paraId="65705366" w14:textId="3C9858D4" w:rsid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3.17 Assignment | Assignment Solution</w:t>
      </w:r>
    </w:p>
    <w:p w14:paraId="3B9487A5" w14:textId="77777777" w:rsidR="007324BD" w:rsidRDefault="007324BD" w:rsidP="007324BD">
      <w:pPr>
        <w:tabs>
          <w:tab w:val="left" w:pos="4032"/>
        </w:tabs>
        <w:rPr>
          <w:lang w:val="en-US"/>
        </w:rPr>
      </w:pPr>
    </w:p>
    <w:p w14:paraId="615A42F8" w14:textId="77777777" w:rsidR="007324BD" w:rsidRPr="007324BD" w:rsidRDefault="007324BD" w:rsidP="007324BD">
      <w:pPr>
        <w:pBdr>
          <w:bottom w:val="single" w:sz="6" w:space="1" w:color="auto"/>
        </w:pBdr>
        <w:tabs>
          <w:tab w:val="left" w:pos="4032"/>
        </w:tabs>
        <w:rPr>
          <w:b/>
          <w:bCs/>
          <w:lang w:val="en-US"/>
        </w:rPr>
      </w:pPr>
      <w:r w:rsidRPr="007324BD">
        <w:rPr>
          <w:b/>
          <w:bCs/>
          <w:lang w:val="en-US"/>
        </w:rPr>
        <w:t>Lesson 4 - Data version control DVC</w:t>
      </w:r>
    </w:p>
    <w:p w14:paraId="39B607E0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4.1 What is DVC, DVC Uses, Installation in Mac OS, Windows &amp; Linux</w:t>
      </w:r>
    </w:p>
    <w:p w14:paraId="1758F578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4.2 Data Versioning, Model Versioning</w:t>
      </w:r>
    </w:p>
    <w:p w14:paraId="4ACDAEF2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4.3 Data Access, Model Access &amp; Data Pipelines, Metrics, Parameters, Plots</w:t>
      </w:r>
    </w:p>
    <w:p w14:paraId="4FBD5626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4.4 Run, Queue, Compare, Persisting, and Sharing Experiments</w:t>
      </w:r>
    </w:p>
    <w:p w14:paraId="2D9EE0A6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4.5 Clean up, Versioning Data and Models, Sharing Data and Model Files</w:t>
      </w:r>
    </w:p>
    <w:p w14:paraId="431D08E9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4.6 Data Registries, Shared Development Server &amp; Project Structure</w:t>
      </w:r>
    </w:p>
    <w:p w14:paraId="4BEBACDC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4.7 Setup Google Drive Remote, Large Dataset </w:t>
      </w:r>
      <w:proofErr w:type="spellStart"/>
      <w:r w:rsidRPr="007324BD">
        <w:rPr>
          <w:lang w:val="en-US"/>
        </w:rPr>
        <w:t>Optimisation</w:t>
      </w:r>
      <w:proofErr w:type="spellEnd"/>
    </w:p>
    <w:p w14:paraId="2B534213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4.8 External Dependencies, Managing External Data</w:t>
      </w:r>
    </w:p>
    <w:p w14:paraId="341A97B0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4.9 Automate Pipelines with DVC, Pipelines &amp; Experiment Automation, Build automated pipelines</w:t>
      </w:r>
    </w:p>
    <w:p w14:paraId="7B3A0B08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4.10 Experiments Management, Experimenting with reproducible pipelines, Common issues with ML experiments</w:t>
      </w:r>
    </w:p>
    <w:p w14:paraId="7CC638C6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4.11 Tracking metrics and plots &amp; Compare experiment results, Build, Test &amp; Deploy</w:t>
      </w:r>
    </w:p>
    <w:p w14:paraId="5B7D0255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4.12 Introduction to CI/CD in Machine Learning &amp; Build CI/CD pipeline</w:t>
      </w:r>
    </w:p>
    <w:p w14:paraId="65CF6133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4.13 Install GitLab Runner and Trigger CI/CD pipeline</w:t>
      </w:r>
    </w:p>
    <w:p w14:paraId="5FD0D810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4.14 Build Machine Learning pipeline, Build CI/CD pipeline, Trigger CI/CD pipeline</w:t>
      </w:r>
    </w:p>
    <w:p w14:paraId="69FDC549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4.15 Making Continuous Integration work with ML, DVC Integration with Project</w:t>
      </w:r>
    </w:p>
    <w:p w14:paraId="47867BCD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4.16 Build a model Prototype, Build a prototype with Jupyter Notebook</w:t>
      </w:r>
    </w:p>
    <w:p w14:paraId="0D485219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4.17 Start to version your code with Git, Version your code with Git</w:t>
      </w:r>
    </w:p>
    <w:p w14:paraId="2A824EC4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4.18 Create pipelines, Automate pipelines and data versioning with DVC</w:t>
      </w:r>
    </w:p>
    <w:p w14:paraId="64148C31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4.19 Create CI pipeline to build, test, experiment, </w:t>
      </w:r>
      <w:proofErr w:type="gramStart"/>
      <w:r w:rsidRPr="007324BD">
        <w:rPr>
          <w:lang w:val="en-US"/>
        </w:rPr>
        <w:t>Experimenting</w:t>
      </w:r>
      <w:proofErr w:type="gramEnd"/>
      <w:r w:rsidRPr="007324BD">
        <w:rPr>
          <w:lang w:val="en-US"/>
        </w:rPr>
        <w:t xml:space="preserve"> with DVC and CML &amp; Deploy your model</w:t>
      </w:r>
    </w:p>
    <w:p w14:paraId="21D19743" w14:textId="62ADD028" w:rsid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4.20 Assignment | Assignment Solution</w:t>
      </w:r>
    </w:p>
    <w:p w14:paraId="41177961" w14:textId="77777777" w:rsidR="007324BD" w:rsidRDefault="007324BD" w:rsidP="007324BD">
      <w:pPr>
        <w:tabs>
          <w:tab w:val="left" w:pos="4032"/>
        </w:tabs>
        <w:rPr>
          <w:lang w:val="en-US"/>
        </w:rPr>
      </w:pPr>
    </w:p>
    <w:p w14:paraId="62A58D46" w14:textId="77777777" w:rsidR="007324BD" w:rsidRPr="007324BD" w:rsidRDefault="007324BD" w:rsidP="007324BD">
      <w:pPr>
        <w:pBdr>
          <w:bottom w:val="single" w:sz="6" w:space="1" w:color="auto"/>
        </w:pBdr>
        <w:tabs>
          <w:tab w:val="left" w:pos="4032"/>
        </w:tabs>
        <w:rPr>
          <w:b/>
          <w:bCs/>
          <w:lang w:val="en-US"/>
        </w:rPr>
      </w:pPr>
      <w:r w:rsidRPr="007324BD">
        <w:rPr>
          <w:b/>
          <w:bCs/>
          <w:lang w:val="en-US"/>
        </w:rPr>
        <w:t>Lesson 5 - DevOps - Docker Foundation</w:t>
      </w:r>
    </w:p>
    <w:p w14:paraId="4A7C2E22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5.1 What is DevOps, Why DevOps</w:t>
      </w:r>
    </w:p>
    <w:p w14:paraId="1902AF16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5.2 Dev-Test-</w:t>
      </w:r>
      <w:proofErr w:type="gramStart"/>
      <w:r w:rsidRPr="007324BD">
        <w:rPr>
          <w:lang w:val="en-US"/>
        </w:rPr>
        <w:t>Deploy ,DevOps</w:t>
      </w:r>
      <w:proofErr w:type="gramEnd"/>
      <w:r w:rsidRPr="007324BD">
        <w:rPr>
          <w:lang w:val="en-US"/>
        </w:rPr>
        <w:t xml:space="preserve"> </w:t>
      </w:r>
      <w:proofErr w:type="spellStart"/>
      <w:r w:rsidRPr="007324BD">
        <w:rPr>
          <w:lang w:val="en-US"/>
        </w:rPr>
        <w:t>Principles,DevOps</w:t>
      </w:r>
      <w:proofErr w:type="spellEnd"/>
      <w:r w:rsidRPr="007324BD">
        <w:rPr>
          <w:lang w:val="en-US"/>
        </w:rPr>
        <w:t xml:space="preserve"> Toolchain</w:t>
      </w:r>
    </w:p>
    <w:p w14:paraId="1703A594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5.3 Overview of DevOps Tools</w:t>
      </w:r>
    </w:p>
    <w:p w14:paraId="01F3D64B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5.4 Co-relation between Agile and </w:t>
      </w:r>
      <w:proofErr w:type="spellStart"/>
      <w:proofErr w:type="gramStart"/>
      <w:r w:rsidRPr="007324BD">
        <w:rPr>
          <w:lang w:val="en-US"/>
        </w:rPr>
        <w:t>DevOps,Categories</w:t>
      </w:r>
      <w:proofErr w:type="spellEnd"/>
      <w:proofErr w:type="gramEnd"/>
      <w:r w:rsidRPr="007324BD">
        <w:rPr>
          <w:lang w:val="en-US"/>
        </w:rPr>
        <w:t xml:space="preserve"> of DevOps Tools</w:t>
      </w:r>
    </w:p>
    <w:p w14:paraId="02709F37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5.5 Containers </w:t>
      </w:r>
      <w:proofErr w:type="gramStart"/>
      <w:r w:rsidRPr="007324BD">
        <w:rPr>
          <w:lang w:val="en-US"/>
        </w:rPr>
        <w:t>Concepts ,</w:t>
      </w:r>
      <w:proofErr w:type="gramEnd"/>
      <w:r w:rsidRPr="007324BD">
        <w:rPr>
          <w:lang w:val="en-US"/>
        </w:rPr>
        <w:t xml:space="preserve"> Container Vs Virtual Machine</w:t>
      </w:r>
    </w:p>
    <w:p w14:paraId="3598BBA7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5.6 Installing docker on CentOS, </w:t>
      </w:r>
      <w:proofErr w:type="gramStart"/>
      <w:r w:rsidRPr="007324BD">
        <w:rPr>
          <w:lang w:val="en-US"/>
        </w:rPr>
        <w:t>Debian</w:t>
      </w:r>
      <w:proofErr w:type="gramEnd"/>
      <w:r w:rsidRPr="007324BD">
        <w:rPr>
          <w:lang w:val="en-US"/>
        </w:rPr>
        <w:t xml:space="preserve"> and Windows</w:t>
      </w:r>
    </w:p>
    <w:p w14:paraId="3F63C8C2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5.7 Managing Container with Docker Commands</w:t>
      </w:r>
    </w:p>
    <w:p w14:paraId="72199D87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5.8 Building your own docker images &amp; Docker Compose</w:t>
      </w:r>
    </w:p>
    <w:p w14:paraId="5BBD4930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lastRenderedPageBreak/>
        <w:t xml:space="preserve">5.9 Docker registry - Docker </w:t>
      </w:r>
      <w:proofErr w:type="gramStart"/>
      <w:r w:rsidRPr="007324BD">
        <w:rPr>
          <w:lang w:val="en-US"/>
        </w:rPr>
        <w:t>Hub ,</w:t>
      </w:r>
      <w:proofErr w:type="gramEnd"/>
      <w:r w:rsidRPr="007324BD">
        <w:rPr>
          <w:lang w:val="en-US"/>
        </w:rPr>
        <w:t xml:space="preserve"> Networking inside single docker container</w:t>
      </w:r>
    </w:p>
    <w:p w14:paraId="07ADAE1A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5.10 Lab - Running Python Web App in docker container</w:t>
      </w:r>
    </w:p>
    <w:p w14:paraId="2CFCD1FF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5.11 Lab - Create a docker image from </w:t>
      </w:r>
      <w:proofErr w:type="spellStart"/>
      <w:r w:rsidRPr="007324BD">
        <w:rPr>
          <w:lang w:val="en-US"/>
        </w:rPr>
        <w:t>git</w:t>
      </w:r>
      <w:proofErr w:type="spellEnd"/>
      <w:r w:rsidRPr="007324BD">
        <w:rPr>
          <w:lang w:val="en-US"/>
        </w:rPr>
        <w:t xml:space="preserve"> repo</w:t>
      </w:r>
    </w:p>
    <w:p w14:paraId="7A10E01A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5.12 Lab - Deploying flask app using docker-compose</w:t>
      </w:r>
    </w:p>
    <w:p w14:paraId="747235AF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5.13 Lab - Complex deployment using docker-compose</w:t>
      </w:r>
    </w:p>
    <w:p w14:paraId="5C827EAC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5.14 Lab - Creating your own docker registry </w:t>
      </w:r>
    </w:p>
    <w:p w14:paraId="4868AA6D" w14:textId="6B6A5286" w:rsid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5.15 Assignment | Assignment Solution</w:t>
      </w:r>
    </w:p>
    <w:p w14:paraId="68ECE22D" w14:textId="77777777" w:rsidR="007324BD" w:rsidRPr="007324BD" w:rsidRDefault="007324BD" w:rsidP="007324BD">
      <w:pPr>
        <w:tabs>
          <w:tab w:val="left" w:pos="4032"/>
        </w:tabs>
        <w:rPr>
          <w:b/>
          <w:bCs/>
          <w:lang w:val="en-US"/>
        </w:rPr>
      </w:pPr>
    </w:p>
    <w:p w14:paraId="693A78C0" w14:textId="77777777" w:rsidR="007324BD" w:rsidRPr="007324BD" w:rsidRDefault="007324BD" w:rsidP="007324BD">
      <w:pPr>
        <w:pBdr>
          <w:bottom w:val="single" w:sz="6" w:space="1" w:color="auto"/>
        </w:pBdr>
        <w:tabs>
          <w:tab w:val="left" w:pos="4032"/>
        </w:tabs>
        <w:rPr>
          <w:b/>
          <w:bCs/>
          <w:lang w:val="en-US"/>
        </w:rPr>
      </w:pPr>
      <w:r w:rsidRPr="007324BD">
        <w:rPr>
          <w:b/>
          <w:bCs/>
          <w:lang w:val="en-US"/>
        </w:rPr>
        <w:t>Lesson 6 - DevOps - Kubernetes Foundation</w:t>
      </w:r>
    </w:p>
    <w:p w14:paraId="7AB252A0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6.1 Introduction to Kubernetes</w:t>
      </w:r>
    </w:p>
    <w:p w14:paraId="2618B6B2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6.2 Architecture and Kubernetes cluster installation</w:t>
      </w:r>
    </w:p>
    <w:p w14:paraId="1D258ABB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6.3 Raft Consensus Algorithm and Networking in Kubernetes</w:t>
      </w:r>
    </w:p>
    <w:p w14:paraId="4447E706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6.4 Raft Consensus Algorithm and Networking in Kubernetes</w:t>
      </w:r>
    </w:p>
    <w:p w14:paraId="1576A8C6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6.5 Installing </w:t>
      </w:r>
      <w:proofErr w:type="spellStart"/>
      <w:r w:rsidRPr="007324BD">
        <w:rPr>
          <w:lang w:val="en-US"/>
        </w:rPr>
        <w:t>Minikube</w:t>
      </w:r>
      <w:proofErr w:type="spellEnd"/>
      <w:r w:rsidRPr="007324BD">
        <w:rPr>
          <w:lang w:val="en-US"/>
        </w:rPr>
        <w:t xml:space="preserve"> and Objects in Kubernetes - Pod, Deployment</w:t>
      </w:r>
    </w:p>
    <w:p w14:paraId="0435745F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6.6 Services - Service Discovery, Service Object, Headless Services, Service Type</w:t>
      </w:r>
    </w:p>
    <w:p w14:paraId="11BE1C15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6.7 Role based Access</w:t>
      </w:r>
    </w:p>
    <w:p w14:paraId="4548149D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6.8 Volumes - Persistent Volumes, Persistent Volume Claim, Storage Class</w:t>
      </w:r>
    </w:p>
    <w:p w14:paraId="794BB3B5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6.9 Config Map and Secrets </w:t>
      </w:r>
    </w:p>
    <w:p w14:paraId="683A1D70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6.10 Ingress - Virtual Host, Types, Fanout, Virtual Host, Fanout Ingress configuration,</w:t>
      </w:r>
    </w:p>
    <w:p w14:paraId="1888471A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6.11 Virtual Host Ingress configuration</w:t>
      </w:r>
    </w:p>
    <w:p w14:paraId="3F1C7C20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6.12 Lab - Installing </w:t>
      </w:r>
      <w:proofErr w:type="spellStart"/>
      <w:r w:rsidRPr="007324BD">
        <w:rPr>
          <w:lang w:val="en-US"/>
        </w:rPr>
        <w:t>Minikube</w:t>
      </w:r>
      <w:proofErr w:type="spellEnd"/>
      <w:r w:rsidRPr="007324BD">
        <w:rPr>
          <w:lang w:val="en-US"/>
        </w:rPr>
        <w:t xml:space="preserve"> on EC2</w:t>
      </w:r>
    </w:p>
    <w:p w14:paraId="42D29CA2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6.13 Lab - Enable and access Dashboard Addon</w:t>
      </w:r>
    </w:p>
    <w:p w14:paraId="24CFD7DB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6.14 Lab - Deploy flask web app on </w:t>
      </w:r>
      <w:proofErr w:type="spellStart"/>
      <w:r w:rsidRPr="007324BD">
        <w:rPr>
          <w:lang w:val="en-US"/>
        </w:rPr>
        <w:t>Minikube</w:t>
      </w:r>
      <w:proofErr w:type="spellEnd"/>
    </w:p>
    <w:p w14:paraId="5498C0B4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6.15 Lab - Deploy Nginx app on </w:t>
      </w:r>
      <w:proofErr w:type="spellStart"/>
      <w:r w:rsidRPr="007324BD">
        <w:rPr>
          <w:lang w:val="en-US"/>
        </w:rPr>
        <w:t>Minikube</w:t>
      </w:r>
      <w:proofErr w:type="spellEnd"/>
    </w:p>
    <w:p w14:paraId="0325928F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6.16 Lab - Deploy application with host type volumes </w:t>
      </w:r>
    </w:p>
    <w:p w14:paraId="394643F5" w14:textId="1F5956D8" w:rsid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6.17 Assignment | Assignment Solution</w:t>
      </w:r>
    </w:p>
    <w:p w14:paraId="41656F44" w14:textId="77777777" w:rsidR="007324BD" w:rsidRDefault="007324BD" w:rsidP="007324BD">
      <w:pPr>
        <w:tabs>
          <w:tab w:val="left" w:pos="4032"/>
        </w:tabs>
        <w:rPr>
          <w:lang w:val="en-US"/>
        </w:rPr>
      </w:pPr>
    </w:p>
    <w:p w14:paraId="2A497503" w14:textId="77777777" w:rsidR="007324BD" w:rsidRPr="007324BD" w:rsidRDefault="007324BD" w:rsidP="007324BD">
      <w:pPr>
        <w:pBdr>
          <w:bottom w:val="single" w:sz="6" w:space="1" w:color="auto"/>
        </w:pBdr>
        <w:tabs>
          <w:tab w:val="left" w:pos="4032"/>
        </w:tabs>
        <w:rPr>
          <w:b/>
          <w:bCs/>
          <w:lang w:val="en-US"/>
        </w:rPr>
      </w:pPr>
      <w:r w:rsidRPr="007324BD">
        <w:rPr>
          <w:b/>
          <w:bCs/>
          <w:lang w:val="en-US"/>
        </w:rPr>
        <w:t xml:space="preserve">Lesson 7 - DevOps - Continuous Monitoring with Prometheus and </w:t>
      </w:r>
      <w:proofErr w:type="spellStart"/>
      <w:r w:rsidRPr="007324BD">
        <w:rPr>
          <w:b/>
          <w:bCs/>
          <w:lang w:val="en-US"/>
        </w:rPr>
        <w:t>Graffana</w:t>
      </w:r>
      <w:proofErr w:type="spellEnd"/>
    </w:p>
    <w:p w14:paraId="20EB05B0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7.1 Introduction to Prometheus</w:t>
      </w:r>
    </w:p>
    <w:p w14:paraId="734600BC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7.2 Prometheus installation</w:t>
      </w:r>
    </w:p>
    <w:p w14:paraId="5F97174B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7.3 Introduction to Grafana</w:t>
      </w:r>
    </w:p>
    <w:p w14:paraId="426580C5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7.4 Grafana Installation</w:t>
      </w:r>
    </w:p>
    <w:p w14:paraId="4B09EE51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7.5 Integration of Prometheus and Grafana</w:t>
      </w:r>
    </w:p>
    <w:p w14:paraId="570870B7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7.6 Adding </w:t>
      </w:r>
      <w:proofErr w:type="spellStart"/>
      <w:r w:rsidRPr="007324BD">
        <w:rPr>
          <w:lang w:val="en-US"/>
        </w:rPr>
        <w:t>customised</w:t>
      </w:r>
      <w:proofErr w:type="spellEnd"/>
      <w:r w:rsidRPr="007324BD">
        <w:rPr>
          <w:lang w:val="en-US"/>
        </w:rPr>
        <w:t xml:space="preserve"> dashboard in Grafana</w:t>
      </w:r>
    </w:p>
    <w:p w14:paraId="79D90DC5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7.7 Introduction to node exporter</w:t>
      </w:r>
    </w:p>
    <w:p w14:paraId="16F230FC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7.8 Integrating node exporter for monitoring</w:t>
      </w:r>
    </w:p>
    <w:p w14:paraId="644DF51B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7.9 Lab - Scrape metric from Grafana</w:t>
      </w:r>
    </w:p>
    <w:p w14:paraId="1DC10A8A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7.10 Lab - View Node exporter metric in Grafana</w:t>
      </w:r>
    </w:p>
    <w:p w14:paraId="11BE2208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7.11 Lab - View Docker metric in Grafana</w:t>
      </w:r>
    </w:p>
    <w:p w14:paraId="462C54D6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7.12 Lab - Import AWS EC2 dashboard in Grafana </w:t>
      </w:r>
    </w:p>
    <w:p w14:paraId="46B587A6" w14:textId="34718ECC" w:rsid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7.13 Assignment | Assignment Solution</w:t>
      </w:r>
    </w:p>
    <w:p w14:paraId="037FFB35" w14:textId="77777777" w:rsidR="007324BD" w:rsidRDefault="007324BD" w:rsidP="007324BD">
      <w:pPr>
        <w:tabs>
          <w:tab w:val="left" w:pos="4032"/>
        </w:tabs>
        <w:rPr>
          <w:lang w:val="en-US"/>
        </w:rPr>
      </w:pPr>
    </w:p>
    <w:p w14:paraId="34512C00" w14:textId="77777777" w:rsidR="007324BD" w:rsidRPr="007324BD" w:rsidRDefault="007324BD" w:rsidP="007324BD">
      <w:pPr>
        <w:pBdr>
          <w:bottom w:val="single" w:sz="6" w:space="1" w:color="auto"/>
        </w:pBdr>
        <w:tabs>
          <w:tab w:val="left" w:pos="4032"/>
        </w:tabs>
        <w:rPr>
          <w:b/>
          <w:bCs/>
          <w:lang w:val="en-US"/>
        </w:rPr>
      </w:pPr>
      <w:r w:rsidRPr="007324BD">
        <w:rPr>
          <w:b/>
          <w:bCs/>
          <w:lang w:val="en-US"/>
        </w:rPr>
        <w:t>Lesson 8 - DevOps - Continuous Integration using Jenkins</w:t>
      </w:r>
    </w:p>
    <w:p w14:paraId="29824A98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8.1 Introduction to Jenkins</w:t>
      </w:r>
    </w:p>
    <w:p w14:paraId="06746C95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lastRenderedPageBreak/>
        <w:t>8.2 Continuous Integration &amp; Continuous Integration with Jenkins</w:t>
      </w:r>
    </w:p>
    <w:p w14:paraId="3B764EEB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8.3 Jenkins Architecture</w:t>
      </w:r>
    </w:p>
    <w:p w14:paraId="44BE6F74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8.4 Installing Jenkins on EC2</w:t>
      </w:r>
    </w:p>
    <w:p w14:paraId="58C68610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8.5 User management</w:t>
      </w:r>
    </w:p>
    <w:p w14:paraId="5311F43F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8.6 Set up Jenkins Master &amp; Slave</w:t>
      </w:r>
    </w:p>
    <w:p w14:paraId="72D3E5F5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8.7 Setup CI-CD pipeline for sample project</w:t>
      </w:r>
    </w:p>
    <w:p w14:paraId="4629D660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8.8 Lab - Setup Role based access</w:t>
      </w:r>
    </w:p>
    <w:p w14:paraId="4E11E9C8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8.9 Lab - Master/Slave Setup</w:t>
      </w:r>
    </w:p>
    <w:p w14:paraId="20426D62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8.10 Lab - Configure SCM in Jenkins </w:t>
      </w:r>
    </w:p>
    <w:p w14:paraId="3BD8A3B6" w14:textId="44DCCB64" w:rsid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8.11 Assignment | Assignment Solution</w:t>
      </w:r>
    </w:p>
    <w:p w14:paraId="65739CF5" w14:textId="77777777" w:rsidR="007324BD" w:rsidRDefault="007324BD" w:rsidP="007324BD">
      <w:pPr>
        <w:tabs>
          <w:tab w:val="left" w:pos="4032"/>
        </w:tabs>
        <w:rPr>
          <w:lang w:val="en-US"/>
        </w:rPr>
      </w:pPr>
    </w:p>
    <w:p w14:paraId="107C6450" w14:textId="77777777" w:rsidR="007324BD" w:rsidRPr="007324BD" w:rsidRDefault="007324BD" w:rsidP="007324BD">
      <w:pPr>
        <w:pBdr>
          <w:bottom w:val="single" w:sz="6" w:space="1" w:color="auto"/>
        </w:pBdr>
        <w:tabs>
          <w:tab w:val="left" w:pos="4032"/>
        </w:tabs>
        <w:rPr>
          <w:b/>
          <w:bCs/>
          <w:lang w:val="en-US"/>
        </w:rPr>
      </w:pPr>
      <w:r w:rsidRPr="007324BD">
        <w:rPr>
          <w:b/>
          <w:bCs/>
          <w:lang w:val="en-US"/>
        </w:rPr>
        <w:t xml:space="preserve">Lesson 9 - MLFlow </w:t>
      </w:r>
      <w:proofErr w:type="gramStart"/>
      <w:r w:rsidRPr="007324BD">
        <w:rPr>
          <w:b/>
          <w:bCs/>
          <w:lang w:val="en-US"/>
        </w:rPr>
        <w:t>( Manage</w:t>
      </w:r>
      <w:proofErr w:type="gramEnd"/>
      <w:r w:rsidRPr="007324BD">
        <w:rPr>
          <w:b/>
          <w:bCs/>
          <w:lang w:val="en-US"/>
        </w:rPr>
        <w:t xml:space="preserve"> your Machine Learning Lifecycle )</w:t>
      </w:r>
    </w:p>
    <w:p w14:paraId="01A3A934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9.1 What is </w:t>
      </w:r>
      <w:proofErr w:type="spellStart"/>
      <w:r w:rsidRPr="007324BD">
        <w:rPr>
          <w:lang w:val="en-US"/>
        </w:rPr>
        <w:t>MLFLow</w:t>
      </w:r>
      <w:proofErr w:type="spellEnd"/>
      <w:r w:rsidRPr="007324BD">
        <w:rPr>
          <w:lang w:val="en-US"/>
        </w:rPr>
        <w:t xml:space="preserve"> &amp; Installation</w:t>
      </w:r>
    </w:p>
    <w:p w14:paraId="7E9EEA42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9.2 MLFlow Tracking, Where Runs Are Recorded, How Runs and </w:t>
      </w:r>
      <w:proofErr w:type="gramStart"/>
      <w:r w:rsidRPr="007324BD">
        <w:rPr>
          <w:lang w:val="en-US"/>
        </w:rPr>
        <w:t>Arti-facts</w:t>
      </w:r>
      <w:proofErr w:type="gramEnd"/>
      <w:r w:rsidRPr="007324BD">
        <w:rPr>
          <w:lang w:val="en-US"/>
        </w:rPr>
        <w:t xml:space="preserve"> are Recorded</w:t>
      </w:r>
    </w:p>
    <w:p w14:paraId="318DD2ED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9.3 Scenario 1: MLFlow on localhost</w:t>
      </w:r>
    </w:p>
    <w:p w14:paraId="28E19129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9.4 Scenario 2: MLFlow on localhost with SQLite</w:t>
      </w:r>
    </w:p>
    <w:p w14:paraId="708A9B2C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9.5 Scenario 3: MLFlow on localhost with Tracking Server</w:t>
      </w:r>
    </w:p>
    <w:p w14:paraId="106FD98E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9.6 Scenario 4: MLFlow with remote Tracking Server, </w:t>
      </w:r>
      <w:proofErr w:type="gramStart"/>
      <w:r w:rsidRPr="007324BD">
        <w:rPr>
          <w:lang w:val="en-US"/>
        </w:rPr>
        <w:t>backend</w:t>
      </w:r>
      <w:proofErr w:type="gramEnd"/>
      <w:r w:rsidRPr="007324BD">
        <w:rPr>
          <w:lang w:val="en-US"/>
        </w:rPr>
        <w:t xml:space="preserve"> and arti-fact stores</w:t>
      </w:r>
    </w:p>
    <w:p w14:paraId="2DF9C5B9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9.7 Logging Data to Runs, Logging Functions, Launching Multiple Runs in One Program, Performance Tracking with Metrics</w:t>
      </w:r>
    </w:p>
    <w:p w14:paraId="62231954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9.8 </w:t>
      </w:r>
      <w:proofErr w:type="spellStart"/>
      <w:r w:rsidRPr="007324BD">
        <w:rPr>
          <w:lang w:val="en-US"/>
        </w:rPr>
        <w:t>Visualising</w:t>
      </w:r>
      <w:proofErr w:type="spellEnd"/>
      <w:r w:rsidRPr="007324BD">
        <w:rPr>
          <w:lang w:val="en-US"/>
        </w:rPr>
        <w:t xml:space="preserve"> Metrics, Automatic Logging</w:t>
      </w:r>
    </w:p>
    <w:p w14:paraId="778FA486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9.9 Scikit-learn, TensorFlow and Keras, Gluon, XGBoost, Pytorch</w:t>
      </w:r>
    </w:p>
    <w:p w14:paraId="5CA78FEE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9.10 </w:t>
      </w:r>
      <w:proofErr w:type="spellStart"/>
      <w:r w:rsidRPr="007324BD">
        <w:rPr>
          <w:lang w:val="en-US"/>
        </w:rPr>
        <w:t>MLFLow</w:t>
      </w:r>
      <w:proofErr w:type="spellEnd"/>
      <w:r w:rsidRPr="007324BD">
        <w:rPr>
          <w:lang w:val="en-US"/>
        </w:rPr>
        <w:t xml:space="preserve"> Tracker, </w:t>
      </w:r>
      <w:proofErr w:type="spellStart"/>
      <w:r w:rsidRPr="007324BD">
        <w:rPr>
          <w:lang w:val="en-US"/>
        </w:rPr>
        <w:t>Organising</w:t>
      </w:r>
      <w:proofErr w:type="spellEnd"/>
      <w:r w:rsidRPr="007324BD">
        <w:rPr>
          <w:lang w:val="en-US"/>
        </w:rPr>
        <w:t xml:space="preserve"> Runs in Experiments, Managing Experiments and Runs with the Tracking Service API, Tracking UI</w:t>
      </w:r>
    </w:p>
    <w:p w14:paraId="234982FE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9.11 Querying Runs Programmatically, MLFlow Tracking Servers, </w:t>
      </w:r>
      <w:proofErr w:type="spellStart"/>
      <w:proofErr w:type="gramStart"/>
      <w:r w:rsidRPr="007324BD">
        <w:rPr>
          <w:lang w:val="en-US"/>
        </w:rPr>
        <w:t>Storage,Networking</w:t>
      </w:r>
      <w:proofErr w:type="spellEnd"/>
      <w:proofErr w:type="gramEnd"/>
    </w:p>
    <w:p w14:paraId="56330278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9.12 Logging to a Tracking Server, MLFlow Projects, Specifying Projects, Running Projects, Iterating Quickly, Building Multi Step Workflows</w:t>
      </w:r>
    </w:p>
    <w:p w14:paraId="7DF29845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9.13 </w:t>
      </w:r>
      <w:proofErr w:type="spellStart"/>
      <w:r w:rsidRPr="007324BD">
        <w:rPr>
          <w:lang w:val="en-US"/>
        </w:rPr>
        <w:t>MLFLow</w:t>
      </w:r>
      <w:proofErr w:type="spellEnd"/>
      <w:r w:rsidRPr="007324BD">
        <w:rPr>
          <w:lang w:val="en-US"/>
        </w:rPr>
        <w:t xml:space="preserve"> Models, Storage Format, Model Signature </w:t>
      </w:r>
      <w:proofErr w:type="gramStart"/>
      <w:r w:rsidRPr="007324BD">
        <w:rPr>
          <w:lang w:val="en-US"/>
        </w:rPr>
        <w:t>And</w:t>
      </w:r>
      <w:proofErr w:type="gramEnd"/>
      <w:r w:rsidRPr="007324BD">
        <w:rPr>
          <w:lang w:val="en-US"/>
        </w:rPr>
        <w:t xml:space="preserve"> Input Example</w:t>
      </w:r>
    </w:p>
    <w:p w14:paraId="5EC897BC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9.14 Model API, Built-In Model </w:t>
      </w:r>
      <w:proofErr w:type="spellStart"/>
      <w:r w:rsidRPr="007324BD">
        <w:rPr>
          <w:lang w:val="en-US"/>
        </w:rPr>
        <w:t>Flavours</w:t>
      </w:r>
      <w:proofErr w:type="spellEnd"/>
      <w:r w:rsidRPr="007324BD">
        <w:rPr>
          <w:lang w:val="en-US"/>
        </w:rPr>
        <w:t xml:space="preserve">, Model </w:t>
      </w:r>
      <w:proofErr w:type="spellStart"/>
      <w:r w:rsidRPr="007324BD">
        <w:rPr>
          <w:lang w:val="en-US"/>
        </w:rPr>
        <w:t>Customisation</w:t>
      </w:r>
      <w:proofErr w:type="spellEnd"/>
      <w:r w:rsidRPr="007324BD">
        <w:rPr>
          <w:lang w:val="en-US"/>
        </w:rPr>
        <w:t>, Built-In Deployment Tools, Deployment to Custom Targets</w:t>
      </w:r>
    </w:p>
    <w:p w14:paraId="5071ED20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9.15 Model Registry, Model Registry Workflows, UI Workflow, </w:t>
      </w:r>
      <w:proofErr w:type="gramStart"/>
      <w:r w:rsidRPr="007324BD">
        <w:rPr>
          <w:lang w:val="en-US"/>
        </w:rPr>
        <w:t>Registering</w:t>
      </w:r>
      <w:proofErr w:type="gramEnd"/>
      <w:r w:rsidRPr="007324BD">
        <w:rPr>
          <w:lang w:val="en-US"/>
        </w:rPr>
        <w:t xml:space="preserve"> a Model, Using the Model Registry, API Workflow</w:t>
      </w:r>
    </w:p>
    <w:p w14:paraId="3DA2B8B2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9.16 Adding an MLFlow Model to the Model Registry, Fetching an MLFlow Model from the Model Registry</w:t>
      </w:r>
    </w:p>
    <w:p w14:paraId="269456DD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9.17 Serving an MLFlow Model from Model Registry, Adding or Updating an MLFlow Model Descriptions, Renaming an MLFlow Model</w:t>
      </w:r>
    </w:p>
    <w:p w14:paraId="23D519BA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9.18 Transitioning an MLFlow Model’s Stage, Listing and Searching MLFlow Models, Archiving an MLFlow Model, Deleting MLFlow Models</w:t>
      </w:r>
    </w:p>
    <w:p w14:paraId="4D5B5BC7" w14:textId="7D446024" w:rsid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9.19 Assignment | Assignment Solution</w:t>
      </w:r>
    </w:p>
    <w:p w14:paraId="43294B93" w14:textId="77777777" w:rsidR="007324BD" w:rsidRDefault="007324BD" w:rsidP="007324BD">
      <w:pPr>
        <w:tabs>
          <w:tab w:val="left" w:pos="4032"/>
        </w:tabs>
        <w:spacing w:after="0"/>
        <w:rPr>
          <w:lang w:val="en-US"/>
        </w:rPr>
      </w:pPr>
    </w:p>
    <w:p w14:paraId="45100940" w14:textId="77777777" w:rsidR="007324BD" w:rsidRPr="007324BD" w:rsidRDefault="007324BD" w:rsidP="007324BD">
      <w:pPr>
        <w:pBdr>
          <w:bottom w:val="single" w:sz="6" w:space="1" w:color="auto"/>
        </w:pBdr>
        <w:tabs>
          <w:tab w:val="left" w:pos="4032"/>
        </w:tabs>
        <w:rPr>
          <w:b/>
          <w:bCs/>
          <w:lang w:val="en-US"/>
        </w:rPr>
      </w:pPr>
      <w:r w:rsidRPr="007324BD">
        <w:rPr>
          <w:b/>
          <w:bCs/>
          <w:lang w:val="en-US"/>
        </w:rPr>
        <w:t>Lesson 10 - Tensor Flow Extend (TFX)</w:t>
      </w:r>
    </w:p>
    <w:p w14:paraId="0F3376C7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10.1 Introduction to TFX</w:t>
      </w:r>
    </w:p>
    <w:p w14:paraId="44607C6C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10.2 Data Ingestion using TFX &amp; Data Validation using TFDV</w:t>
      </w:r>
    </w:p>
    <w:p w14:paraId="449203B1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10.3 Data Preprocessing using TFT</w:t>
      </w:r>
    </w:p>
    <w:p w14:paraId="30A46994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10.4 Model Training, Model Analysis &amp; Model Evaluation using TFX</w:t>
      </w:r>
    </w:p>
    <w:p w14:paraId="2E732929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10.5 Model Deployment using TF Serving</w:t>
      </w:r>
    </w:p>
    <w:p w14:paraId="3A550A1F" w14:textId="57D598A8" w:rsid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lastRenderedPageBreak/>
        <w:t xml:space="preserve">10.6 Assignment </w:t>
      </w:r>
      <w:proofErr w:type="spellStart"/>
      <w:r w:rsidRPr="007324BD">
        <w:rPr>
          <w:lang w:val="en-US"/>
        </w:rPr>
        <w:t>Assignment</w:t>
      </w:r>
      <w:proofErr w:type="spellEnd"/>
      <w:r w:rsidRPr="007324BD">
        <w:rPr>
          <w:lang w:val="en-US"/>
        </w:rPr>
        <w:t xml:space="preserve"> Solution</w:t>
      </w:r>
    </w:p>
    <w:p w14:paraId="384E4F35" w14:textId="2F41667E" w:rsidR="007324BD" w:rsidRDefault="007324BD" w:rsidP="007324BD">
      <w:pPr>
        <w:tabs>
          <w:tab w:val="left" w:pos="4032"/>
        </w:tabs>
        <w:rPr>
          <w:lang w:val="en-US"/>
        </w:rPr>
      </w:pPr>
    </w:p>
    <w:p w14:paraId="6F97DCA7" w14:textId="77777777" w:rsidR="007324BD" w:rsidRPr="007324BD" w:rsidRDefault="007324BD" w:rsidP="007324BD">
      <w:pPr>
        <w:pBdr>
          <w:bottom w:val="single" w:sz="6" w:space="1" w:color="auto"/>
        </w:pBdr>
        <w:tabs>
          <w:tab w:val="left" w:pos="4032"/>
        </w:tabs>
        <w:rPr>
          <w:b/>
          <w:bCs/>
          <w:lang w:val="en-US"/>
        </w:rPr>
      </w:pPr>
      <w:r w:rsidRPr="007324BD">
        <w:rPr>
          <w:b/>
          <w:bCs/>
          <w:lang w:val="en-US"/>
        </w:rPr>
        <w:t xml:space="preserve">Lesson 11 - </w:t>
      </w:r>
      <w:proofErr w:type="spellStart"/>
      <w:r w:rsidRPr="007324BD">
        <w:rPr>
          <w:b/>
          <w:bCs/>
          <w:lang w:val="en-US"/>
        </w:rPr>
        <w:t>KubeFlow</w:t>
      </w:r>
      <w:proofErr w:type="spellEnd"/>
      <w:r w:rsidRPr="007324BD">
        <w:rPr>
          <w:b/>
          <w:bCs/>
          <w:lang w:val="en-US"/>
        </w:rPr>
        <w:t xml:space="preserve"> </w:t>
      </w:r>
      <w:proofErr w:type="gramStart"/>
      <w:r w:rsidRPr="007324BD">
        <w:rPr>
          <w:b/>
          <w:bCs/>
          <w:lang w:val="en-US"/>
        </w:rPr>
        <w:t>( Model</w:t>
      </w:r>
      <w:proofErr w:type="gramEnd"/>
      <w:r w:rsidRPr="007324BD">
        <w:rPr>
          <w:b/>
          <w:bCs/>
          <w:lang w:val="en-US"/>
        </w:rPr>
        <w:t xml:space="preserve"> Version Control &amp; ML Pipeline )</w:t>
      </w:r>
    </w:p>
    <w:p w14:paraId="79F50480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11.1 What is Kubeflow?</w:t>
      </w:r>
    </w:p>
    <w:p w14:paraId="47BA9DFB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11.2 Core Kubeflow components</w:t>
      </w:r>
    </w:p>
    <w:p w14:paraId="5D4B8D35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11.3 How to set up Kubeflow on Kubernetes</w:t>
      </w:r>
    </w:p>
    <w:p w14:paraId="36752117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11.4 How to develop basic ML models in Kubeflow Notebooks</w:t>
      </w:r>
    </w:p>
    <w:p w14:paraId="46834C57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11.5 How to train and deploy models in Kubeflow</w:t>
      </w:r>
    </w:p>
    <w:p w14:paraId="36148F68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11.6 How to use Kubeflow Pipelines</w:t>
      </w:r>
    </w:p>
    <w:p w14:paraId="4DCE4E8A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11.7 How to use KFServing to deploy models</w:t>
      </w:r>
    </w:p>
    <w:p w14:paraId="7EA7E217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11.8 How to manage logs with Kubeflow Metadata component</w:t>
      </w:r>
    </w:p>
    <w:p w14:paraId="09998405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11.9 Katib Hyper Parameter Tuning</w:t>
      </w:r>
    </w:p>
    <w:p w14:paraId="616A6A70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11.10 Kubeflow Pipelines to KFServing</w:t>
      </w:r>
    </w:p>
    <w:p w14:paraId="7B05B920" w14:textId="44A9C447" w:rsid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11.11 Assignment | Assignment Solution</w:t>
      </w:r>
    </w:p>
    <w:p w14:paraId="3FDBB2D5" w14:textId="6A686374" w:rsidR="007324BD" w:rsidRDefault="007324BD" w:rsidP="007324BD">
      <w:pPr>
        <w:tabs>
          <w:tab w:val="left" w:pos="4032"/>
        </w:tabs>
        <w:rPr>
          <w:lang w:val="en-US"/>
        </w:rPr>
      </w:pPr>
    </w:p>
    <w:p w14:paraId="6FA3AD17" w14:textId="77777777" w:rsidR="007324BD" w:rsidRPr="007324BD" w:rsidRDefault="007324BD" w:rsidP="007324BD">
      <w:pPr>
        <w:pBdr>
          <w:bottom w:val="single" w:sz="6" w:space="1" w:color="auto"/>
        </w:pBdr>
        <w:tabs>
          <w:tab w:val="left" w:pos="4032"/>
        </w:tabs>
        <w:rPr>
          <w:b/>
          <w:bCs/>
          <w:lang w:val="en-US"/>
        </w:rPr>
      </w:pPr>
      <w:r w:rsidRPr="007324BD">
        <w:rPr>
          <w:b/>
          <w:bCs/>
          <w:lang w:val="en-US"/>
        </w:rPr>
        <w:t>Lesson 12 - GitLab Foundation</w:t>
      </w:r>
    </w:p>
    <w:p w14:paraId="723DBEF4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12.1 GitLab Triggers</w:t>
      </w:r>
    </w:p>
    <w:p w14:paraId="45D37F51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12.2 AWS S3 storage</w:t>
      </w:r>
    </w:p>
    <w:p w14:paraId="5DC816D3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12.3 GitLab CI/CD Pipelines</w:t>
      </w:r>
    </w:p>
    <w:p w14:paraId="602072AB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12.4 Pipelines definition</w:t>
      </w:r>
    </w:p>
    <w:p w14:paraId="57DBF80A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>12.5 MongoDB cloud Atlas</w:t>
      </w:r>
    </w:p>
    <w:p w14:paraId="2CC78362" w14:textId="77777777" w:rsidR="007324BD" w:rsidRPr="007324BD" w:rsidRDefault="007324BD" w:rsidP="007324BD">
      <w:pPr>
        <w:tabs>
          <w:tab w:val="left" w:pos="4032"/>
        </w:tabs>
        <w:spacing w:after="0"/>
        <w:rPr>
          <w:lang w:val="en-US"/>
        </w:rPr>
      </w:pPr>
      <w:r w:rsidRPr="007324BD">
        <w:rPr>
          <w:lang w:val="en-US"/>
        </w:rPr>
        <w:t xml:space="preserve">12.6 Heroku | </w:t>
      </w:r>
      <w:proofErr w:type="spellStart"/>
      <w:r w:rsidRPr="007324BD">
        <w:rPr>
          <w:lang w:val="en-US"/>
        </w:rPr>
        <w:t>Logdata</w:t>
      </w:r>
      <w:proofErr w:type="spellEnd"/>
      <w:r w:rsidRPr="007324BD">
        <w:rPr>
          <w:lang w:val="en-US"/>
        </w:rPr>
        <w:t xml:space="preserve"> | Coral for Monitoring</w:t>
      </w:r>
    </w:p>
    <w:p w14:paraId="41BC3D52" w14:textId="7C82991A" w:rsidR="007324BD" w:rsidRDefault="007324BD" w:rsidP="007324BD">
      <w:pPr>
        <w:tabs>
          <w:tab w:val="center" w:pos="4513"/>
        </w:tabs>
        <w:spacing w:after="0"/>
        <w:rPr>
          <w:lang w:val="en-US"/>
        </w:rPr>
      </w:pPr>
      <w:r w:rsidRPr="007324BD">
        <w:rPr>
          <w:lang w:val="en-US"/>
        </w:rPr>
        <w:t>12.7 Assignment | Assignment Solution</w:t>
      </w:r>
      <w:r>
        <w:rPr>
          <w:lang w:val="en-US"/>
        </w:rPr>
        <w:tab/>
      </w:r>
    </w:p>
    <w:p w14:paraId="3938873C" w14:textId="48A8EE53" w:rsidR="007324BD" w:rsidRDefault="007324BD" w:rsidP="007324BD">
      <w:pPr>
        <w:tabs>
          <w:tab w:val="center" w:pos="4513"/>
        </w:tabs>
        <w:rPr>
          <w:lang w:val="en-US"/>
        </w:rPr>
      </w:pPr>
    </w:p>
    <w:p w14:paraId="09740647" w14:textId="77777777" w:rsidR="007324BD" w:rsidRPr="007324BD" w:rsidRDefault="007324BD" w:rsidP="007324BD">
      <w:pPr>
        <w:pBdr>
          <w:bottom w:val="single" w:sz="6" w:space="1" w:color="auto"/>
        </w:pBdr>
        <w:tabs>
          <w:tab w:val="center" w:pos="4513"/>
        </w:tabs>
        <w:rPr>
          <w:b/>
          <w:bCs/>
          <w:lang w:val="en-US"/>
        </w:rPr>
      </w:pPr>
      <w:r w:rsidRPr="007324BD">
        <w:rPr>
          <w:b/>
          <w:bCs/>
          <w:lang w:val="en-US"/>
        </w:rPr>
        <w:t>Lesson 13 - AWS MLOps - MLOps in Cloud</w:t>
      </w:r>
    </w:p>
    <w:p w14:paraId="7B10568F" w14:textId="77777777" w:rsidR="007324BD" w:rsidRPr="007324BD" w:rsidRDefault="007324BD" w:rsidP="007324BD">
      <w:pPr>
        <w:tabs>
          <w:tab w:val="center" w:pos="4513"/>
        </w:tabs>
        <w:spacing w:after="0"/>
        <w:rPr>
          <w:lang w:val="en-US"/>
        </w:rPr>
      </w:pPr>
      <w:r w:rsidRPr="007324BD">
        <w:rPr>
          <w:lang w:val="en-US"/>
        </w:rPr>
        <w:t xml:space="preserve">13.1 Amazon Sagemaker | Amazon S3 | AWS </w:t>
      </w:r>
      <w:proofErr w:type="spellStart"/>
      <w:r w:rsidRPr="007324BD">
        <w:rPr>
          <w:lang w:val="en-US"/>
        </w:rPr>
        <w:t>Codebuild</w:t>
      </w:r>
      <w:proofErr w:type="spellEnd"/>
      <w:r w:rsidRPr="007324BD">
        <w:rPr>
          <w:lang w:val="en-US"/>
        </w:rPr>
        <w:t xml:space="preserve"> | AWS </w:t>
      </w:r>
      <w:proofErr w:type="spellStart"/>
      <w:r w:rsidRPr="007324BD">
        <w:rPr>
          <w:lang w:val="en-US"/>
        </w:rPr>
        <w:t>Codecommit</w:t>
      </w:r>
      <w:proofErr w:type="spellEnd"/>
    </w:p>
    <w:p w14:paraId="3CD5A34F" w14:textId="77777777" w:rsidR="007324BD" w:rsidRPr="007324BD" w:rsidRDefault="007324BD" w:rsidP="007324BD">
      <w:pPr>
        <w:tabs>
          <w:tab w:val="center" w:pos="4513"/>
        </w:tabs>
        <w:spacing w:after="0"/>
        <w:rPr>
          <w:lang w:val="en-US"/>
        </w:rPr>
      </w:pPr>
      <w:r w:rsidRPr="007324BD">
        <w:rPr>
          <w:lang w:val="en-US"/>
        </w:rPr>
        <w:t xml:space="preserve">13.2 Sagemaker Training Job | Sage Maker Endpoint | Amazon </w:t>
      </w:r>
      <w:proofErr w:type="spellStart"/>
      <w:r w:rsidRPr="007324BD">
        <w:rPr>
          <w:lang w:val="en-US"/>
        </w:rPr>
        <w:t>Api</w:t>
      </w:r>
      <w:proofErr w:type="spellEnd"/>
      <w:r w:rsidRPr="007324BD">
        <w:rPr>
          <w:lang w:val="en-US"/>
        </w:rPr>
        <w:t xml:space="preserve"> Gateway</w:t>
      </w:r>
    </w:p>
    <w:p w14:paraId="6AE6F52C" w14:textId="77777777" w:rsidR="007324BD" w:rsidRPr="007324BD" w:rsidRDefault="007324BD" w:rsidP="007324BD">
      <w:pPr>
        <w:tabs>
          <w:tab w:val="center" w:pos="4513"/>
        </w:tabs>
        <w:spacing w:after="0"/>
        <w:rPr>
          <w:lang w:val="en-US"/>
        </w:rPr>
      </w:pPr>
      <w:r w:rsidRPr="007324BD">
        <w:rPr>
          <w:lang w:val="en-US"/>
        </w:rPr>
        <w:t xml:space="preserve">13.3 </w:t>
      </w:r>
      <w:proofErr w:type="spellStart"/>
      <w:r w:rsidRPr="007324BD">
        <w:rPr>
          <w:lang w:val="en-US"/>
        </w:rPr>
        <w:t>Sagemake</w:t>
      </w:r>
      <w:proofErr w:type="spellEnd"/>
      <w:r w:rsidRPr="007324BD">
        <w:rPr>
          <w:lang w:val="en-US"/>
        </w:rPr>
        <w:t xml:space="preserve"> Model Monitoring | </w:t>
      </w:r>
      <w:proofErr w:type="spellStart"/>
      <w:r w:rsidRPr="007324BD">
        <w:rPr>
          <w:lang w:val="en-US"/>
        </w:rPr>
        <w:t>Cloudwatch</w:t>
      </w:r>
      <w:proofErr w:type="spellEnd"/>
      <w:r w:rsidRPr="007324BD">
        <w:rPr>
          <w:lang w:val="en-US"/>
        </w:rPr>
        <w:t xml:space="preserve"> Synthetics | </w:t>
      </w:r>
      <w:proofErr w:type="spellStart"/>
      <w:r w:rsidRPr="007324BD">
        <w:rPr>
          <w:lang w:val="en-US"/>
        </w:rPr>
        <w:t>Cloudwatch</w:t>
      </w:r>
      <w:proofErr w:type="spellEnd"/>
      <w:r w:rsidRPr="007324BD">
        <w:rPr>
          <w:lang w:val="en-US"/>
        </w:rPr>
        <w:t xml:space="preserve"> Alarm</w:t>
      </w:r>
    </w:p>
    <w:p w14:paraId="13CBC4B7" w14:textId="0AC01BA0" w:rsidR="007324BD" w:rsidRDefault="007324BD" w:rsidP="007324BD">
      <w:pPr>
        <w:tabs>
          <w:tab w:val="center" w:pos="4513"/>
        </w:tabs>
        <w:spacing w:after="0"/>
        <w:rPr>
          <w:lang w:val="en-US"/>
        </w:rPr>
      </w:pPr>
      <w:r w:rsidRPr="007324BD">
        <w:rPr>
          <w:lang w:val="en-US"/>
        </w:rPr>
        <w:t>13.4 Assignment | Assignment Solution</w:t>
      </w:r>
    </w:p>
    <w:p w14:paraId="06F081B3" w14:textId="53AC68D2" w:rsidR="007324BD" w:rsidRDefault="007324BD" w:rsidP="007324BD">
      <w:pPr>
        <w:tabs>
          <w:tab w:val="center" w:pos="4513"/>
        </w:tabs>
        <w:rPr>
          <w:lang w:val="en-US"/>
        </w:rPr>
      </w:pPr>
    </w:p>
    <w:p w14:paraId="5A9E582C" w14:textId="77777777" w:rsidR="007324BD" w:rsidRPr="007324BD" w:rsidRDefault="007324BD" w:rsidP="007324BD">
      <w:pPr>
        <w:pBdr>
          <w:bottom w:val="single" w:sz="6" w:space="1" w:color="auto"/>
        </w:pBdr>
        <w:tabs>
          <w:tab w:val="center" w:pos="4513"/>
        </w:tabs>
        <w:rPr>
          <w:b/>
          <w:bCs/>
          <w:lang w:val="en-US"/>
        </w:rPr>
      </w:pPr>
      <w:r w:rsidRPr="007324BD">
        <w:rPr>
          <w:b/>
          <w:bCs/>
          <w:lang w:val="en-US"/>
        </w:rPr>
        <w:t>Lesson 14 - Azure MLOps - MLOps in Cloud</w:t>
      </w:r>
    </w:p>
    <w:p w14:paraId="0C2BD651" w14:textId="77777777" w:rsidR="007324BD" w:rsidRPr="007324BD" w:rsidRDefault="007324BD" w:rsidP="007324BD">
      <w:pPr>
        <w:tabs>
          <w:tab w:val="center" w:pos="4513"/>
        </w:tabs>
        <w:spacing w:after="0"/>
        <w:rPr>
          <w:lang w:val="en-US"/>
        </w:rPr>
      </w:pPr>
      <w:r w:rsidRPr="007324BD">
        <w:rPr>
          <w:lang w:val="en-US"/>
        </w:rPr>
        <w:t>14.1 Create an Azure Machine Learning workspace</w:t>
      </w:r>
    </w:p>
    <w:p w14:paraId="08C998F4" w14:textId="77777777" w:rsidR="007324BD" w:rsidRPr="007324BD" w:rsidRDefault="007324BD" w:rsidP="007324BD">
      <w:pPr>
        <w:tabs>
          <w:tab w:val="center" w:pos="4513"/>
        </w:tabs>
        <w:spacing w:after="0"/>
        <w:rPr>
          <w:lang w:val="en-US"/>
        </w:rPr>
      </w:pPr>
      <w:r w:rsidRPr="007324BD">
        <w:rPr>
          <w:lang w:val="en-US"/>
        </w:rPr>
        <w:t>14.2 Setup a new project in Azure DevOps</w:t>
      </w:r>
    </w:p>
    <w:p w14:paraId="38FD6C9B" w14:textId="77777777" w:rsidR="007324BD" w:rsidRPr="007324BD" w:rsidRDefault="007324BD" w:rsidP="007324BD">
      <w:pPr>
        <w:tabs>
          <w:tab w:val="center" w:pos="4513"/>
        </w:tabs>
        <w:spacing w:after="0"/>
        <w:rPr>
          <w:lang w:val="en-US"/>
        </w:rPr>
      </w:pPr>
      <w:r w:rsidRPr="007324BD">
        <w:rPr>
          <w:lang w:val="en-US"/>
        </w:rPr>
        <w:t>14.3 Import existing YAML pipeline to Azure DevOps</w:t>
      </w:r>
    </w:p>
    <w:p w14:paraId="6D3C5757" w14:textId="77777777" w:rsidR="007324BD" w:rsidRPr="007324BD" w:rsidRDefault="007324BD" w:rsidP="007324BD">
      <w:pPr>
        <w:tabs>
          <w:tab w:val="center" w:pos="4513"/>
        </w:tabs>
        <w:spacing w:after="0"/>
        <w:rPr>
          <w:lang w:val="en-US"/>
        </w:rPr>
      </w:pPr>
      <w:r w:rsidRPr="007324BD">
        <w:rPr>
          <w:lang w:val="en-US"/>
        </w:rPr>
        <w:t>14.4 Declare variables for CI/CD pipeline</w:t>
      </w:r>
    </w:p>
    <w:p w14:paraId="3EEF8710" w14:textId="77777777" w:rsidR="007324BD" w:rsidRPr="007324BD" w:rsidRDefault="007324BD" w:rsidP="007324BD">
      <w:pPr>
        <w:tabs>
          <w:tab w:val="center" w:pos="4513"/>
        </w:tabs>
        <w:spacing w:after="0"/>
        <w:rPr>
          <w:lang w:val="en-US"/>
        </w:rPr>
      </w:pPr>
      <w:r w:rsidRPr="007324BD">
        <w:rPr>
          <w:lang w:val="en-US"/>
        </w:rPr>
        <w:t>14.5 Create training compute</w:t>
      </w:r>
    </w:p>
    <w:p w14:paraId="061D3E5E" w14:textId="77777777" w:rsidR="007324BD" w:rsidRPr="007324BD" w:rsidRDefault="007324BD" w:rsidP="007324BD">
      <w:pPr>
        <w:tabs>
          <w:tab w:val="center" w:pos="4513"/>
        </w:tabs>
        <w:spacing w:after="0"/>
        <w:rPr>
          <w:lang w:val="en-US"/>
        </w:rPr>
      </w:pPr>
      <w:r w:rsidRPr="007324BD">
        <w:rPr>
          <w:lang w:val="en-US"/>
        </w:rPr>
        <w:t>14.6 Train ML model | Register model</w:t>
      </w:r>
    </w:p>
    <w:p w14:paraId="2AEE4F8D" w14:textId="77777777" w:rsidR="007324BD" w:rsidRPr="007324BD" w:rsidRDefault="007324BD" w:rsidP="007324BD">
      <w:pPr>
        <w:tabs>
          <w:tab w:val="center" w:pos="4513"/>
        </w:tabs>
        <w:spacing w:after="0"/>
        <w:rPr>
          <w:lang w:val="en-US"/>
        </w:rPr>
      </w:pPr>
      <w:r w:rsidRPr="007324BD">
        <w:rPr>
          <w:lang w:val="en-US"/>
        </w:rPr>
        <w:t>14.7 Deploy model in AKS</w:t>
      </w:r>
    </w:p>
    <w:p w14:paraId="6B8C3C63" w14:textId="51B93E35" w:rsidR="007324BD" w:rsidRDefault="007324BD" w:rsidP="007324BD">
      <w:pPr>
        <w:tabs>
          <w:tab w:val="center" w:pos="4513"/>
        </w:tabs>
        <w:spacing w:after="0"/>
        <w:rPr>
          <w:lang w:val="en-US"/>
        </w:rPr>
      </w:pPr>
      <w:r w:rsidRPr="007324BD">
        <w:rPr>
          <w:lang w:val="en-US"/>
        </w:rPr>
        <w:t>14.8 Assignment | Assignment Solution</w:t>
      </w:r>
    </w:p>
    <w:p w14:paraId="4A944EFF" w14:textId="77777777" w:rsidR="007324BD" w:rsidRDefault="007324BD" w:rsidP="007324BD">
      <w:pPr>
        <w:tabs>
          <w:tab w:val="center" w:pos="4513"/>
        </w:tabs>
        <w:rPr>
          <w:lang w:val="en-US"/>
        </w:rPr>
      </w:pPr>
    </w:p>
    <w:p w14:paraId="0AC76844" w14:textId="77777777" w:rsidR="007324BD" w:rsidRPr="007324BD" w:rsidRDefault="007324BD" w:rsidP="007324BD">
      <w:pPr>
        <w:pBdr>
          <w:bottom w:val="single" w:sz="6" w:space="1" w:color="auto"/>
        </w:pBdr>
        <w:tabs>
          <w:tab w:val="center" w:pos="4513"/>
        </w:tabs>
        <w:rPr>
          <w:b/>
          <w:bCs/>
          <w:lang w:val="en-US"/>
        </w:rPr>
      </w:pPr>
      <w:r w:rsidRPr="007324BD">
        <w:rPr>
          <w:b/>
          <w:bCs/>
          <w:lang w:val="en-US"/>
        </w:rPr>
        <w:t>Lesson 15 - Projects</w:t>
      </w:r>
    </w:p>
    <w:p w14:paraId="1EFCADBB" w14:textId="77777777" w:rsidR="007324BD" w:rsidRPr="007324BD" w:rsidRDefault="007324BD" w:rsidP="007324BD">
      <w:pPr>
        <w:tabs>
          <w:tab w:val="center" w:pos="4513"/>
        </w:tabs>
        <w:spacing w:after="0"/>
        <w:rPr>
          <w:lang w:val="en-US"/>
        </w:rPr>
      </w:pPr>
      <w:r w:rsidRPr="007324BD">
        <w:rPr>
          <w:lang w:val="en-US"/>
        </w:rPr>
        <w:t>15.1 Deploy a Personalized Product Recommendation using MLOps</w:t>
      </w:r>
    </w:p>
    <w:p w14:paraId="5EA1970E" w14:textId="77777777" w:rsidR="007324BD" w:rsidRPr="007324BD" w:rsidRDefault="007324BD" w:rsidP="007324BD">
      <w:pPr>
        <w:tabs>
          <w:tab w:val="center" w:pos="4513"/>
        </w:tabs>
        <w:spacing w:after="0"/>
        <w:rPr>
          <w:lang w:val="en-US"/>
        </w:rPr>
      </w:pPr>
      <w:r w:rsidRPr="007324BD">
        <w:rPr>
          <w:lang w:val="en-US"/>
        </w:rPr>
        <w:lastRenderedPageBreak/>
        <w:t>15.2 Deploy a Classification Model using MLOps on AWS</w:t>
      </w:r>
    </w:p>
    <w:p w14:paraId="782CCFCC" w14:textId="77777777" w:rsidR="007324BD" w:rsidRPr="007324BD" w:rsidRDefault="007324BD" w:rsidP="007324BD">
      <w:pPr>
        <w:tabs>
          <w:tab w:val="center" w:pos="4513"/>
        </w:tabs>
        <w:spacing w:after="0"/>
        <w:rPr>
          <w:lang w:val="en-US"/>
        </w:rPr>
      </w:pPr>
      <w:r w:rsidRPr="007324BD">
        <w:rPr>
          <w:lang w:val="en-US"/>
        </w:rPr>
        <w:t>15.3 Deploy a Multiple Linear Regression Model using MLOps</w:t>
      </w:r>
    </w:p>
    <w:p w14:paraId="6A2CAB89" w14:textId="77777777" w:rsidR="007324BD" w:rsidRPr="007324BD" w:rsidRDefault="007324BD" w:rsidP="007324BD">
      <w:pPr>
        <w:tabs>
          <w:tab w:val="center" w:pos="4513"/>
        </w:tabs>
        <w:spacing w:after="0"/>
        <w:rPr>
          <w:lang w:val="en-US"/>
        </w:rPr>
      </w:pPr>
      <w:r w:rsidRPr="007324BD">
        <w:rPr>
          <w:lang w:val="en-US"/>
        </w:rPr>
        <w:t>15.4 Deploy a Gaussian Model in Time Series using MLOps on AWS</w:t>
      </w:r>
    </w:p>
    <w:p w14:paraId="51081810" w14:textId="4EBD8C4C" w:rsidR="007324BD" w:rsidRPr="007324BD" w:rsidRDefault="007324BD" w:rsidP="007324BD">
      <w:pPr>
        <w:tabs>
          <w:tab w:val="center" w:pos="4513"/>
        </w:tabs>
        <w:spacing w:after="0"/>
        <w:rPr>
          <w:lang w:val="en-US"/>
        </w:rPr>
      </w:pPr>
      <w:r w:rsidRPr="007324BD">
        <w:rPr>
          <w:lang w:val="en-US"/>
        </w:rPr>
        <w:t>15.5 Deploy a Customer Churn Prediction using MLOps on Azure</w:t>
      </w:r>
    </w:p>
    <w:sectPr w:rsidR="007324BD" w:rsidRPr="007324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zMjcyMTE2M7U0sDRQ0lEKTi0uzszPAykwrAUAWnya8ywAAAA="/>
  </w:docVars>
  <w:rsids>
    <w:rsidRoot w:val="007324BD"/>
    <w:rsid w:val="00171CC8"/>
    <w:rsid w:val="00732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F76F4"/>
  <w15:chartTrackingRefBased/>
  <w15:docId w15:val="{0B9C389F-7883-4BDB-8AA1-3BAF713C2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43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27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42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9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6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2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04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11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59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5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4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10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90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04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4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51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66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6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14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8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69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31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95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8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1515</Words>
  <Characters>8636</Characters>
  <Application>Microsoft Office Word</Application>
  <DocSecurity>0</DocSecurity>
  <Lines>71</Lines>
  <Paragraphs>20</Paragraphs>
  <ScaleCrop>false</ScaleCrop>
  <Company/>
  <LinksUpToDate>false</LinksUpToDate>
  <CharactersWithSpaces>10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esh Patel</dc:creator>
  <cp:keywords/>
  <dc:description/>
  <cp:lastModifiedBy>Ashesh Patel</cp:lastModifiedBy>
  <cp:revision>1</cp:revision>
  <dcterms:created xsi:type="dcterms:W3CDTF">2022-12-27T15:07:00Z</dcterms:created>
  <dcterms:modified xsi:type="dcterms:W3CDTF">2022-12-27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f345eb-4e49-4b9f-9127-bee39804353d</vt:lpwstr>
  </property>
</Properties>
</file>